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[1] "Number of subjects with clnical data: 209"</w:t>
      </w:r>
    </w:p>
    <w:p>
      <w:pPr>
        <w:pStyle w:val="SourceCode"/>
      </w:pPr>
      <w:r>
        <w:rPr>
          <w:rStyle w:val="VerbatimChar"/>
        </w:rPr>
        <w:t xml:space="preserve">## [1] "Number of male subjects with clinical data: 108"</w:t>
      </w:r>
    </w:p>
    <w:p>
      <w:pPr>
        <w:pStyle w:val="SourceCode"/>
      </w:pPr>
      <w:r>
        <w:rPr>
          <w:rStyle w:val="VerbatimChar"/>
        </w:rPr>
        <w:t xml:space="preserve">## [1] "Number of female subjects with clinical data: 101"</w:t>
      </w:r>
    </w:p>
    <w:p>
      <w:pPr>
        <w:pStyle w:val="SourceCode"/>
      </w:pPr>
      <w:r>
        <w:rPr>
          <w:rStyle w:val="VerbatimChar"/>
        </w:rPr>
        <w:t xml:space="preserve">## [1] "Number of subjects with Tanner stage data: 206"</w:t>
      </w:r>
    </w:p>
    <w:p>
      <w:pPr>
        <w:pStyle w:val="SourceCode"/>
      </w:pPr>
      <w:r>
        <w:rPr>
          <w:rStyle w:val="VerbatimChar"/>
        </w:rPr>
        <w:t xml:space="preserve">## [1] "Number of male subjects with Tanner stage data: 107"</w:t>
      </w:r>
    </w:p>
    <w:p>
      <w:pPr>
        <w:pStyle w:val="SourceCode"/>
      </w:pPr>
      <w:r>
        <w:rPr>
          <w:rStyle w:val="VerbatimChar"/>
        </w:rPr>
        <w:t xml:space="preserve">## [1] "Number of female subjects with Tanner stage data: 99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S_da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1_Tanner_S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1_Tanner_Stage), Sex)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1_Tanner_Stag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ner Stage for pn-TTC 1st Wa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ner S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ubjec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justific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linical_data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_pnT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1_Age_at_MR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bl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rst_Chi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1_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1_SDQ_p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1_Tanner_S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2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8.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87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94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97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95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96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97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.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07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.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99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.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2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9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94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0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9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0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96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17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03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2.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4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.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11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.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18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7.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0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1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4.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.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19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10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07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20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40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10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0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17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.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417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17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40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1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2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12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1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0.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15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13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.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1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414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29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.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41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427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.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414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429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389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1.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433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7.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39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19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42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.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427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38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3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04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.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97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.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407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4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.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40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05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.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7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413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399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2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39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7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426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40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1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41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414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1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437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405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418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41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40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416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.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411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41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.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400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1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404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39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5.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19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1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4.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409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413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40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3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413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.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42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1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42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411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0.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416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421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26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8.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41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422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412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1.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426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41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6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41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433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42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413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429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0.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42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42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41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423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3.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408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01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6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06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397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38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9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1.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410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13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90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40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407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0.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42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404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3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396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96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2.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40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399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3.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400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13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416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1.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394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40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4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40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41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.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399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40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40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404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.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7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13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41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416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40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.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413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7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41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5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15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417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1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41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41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4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419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8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42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7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.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407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.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40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416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4.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41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4.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458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.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41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40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0.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41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45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402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1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46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1.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47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6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41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4.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46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428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3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46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1.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41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9.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473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5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47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425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0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44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7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473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467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8.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470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1.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465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1.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72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418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46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.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467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473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46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0.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463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479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464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.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467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484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6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465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47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475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.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473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46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0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478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477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.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79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48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9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48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8.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486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.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48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p>
            <w:pPr>
              <w:pStyle w:val="Compact"/>
              <w:jc w:val="right"/>
            </w:pPr>
            <w:r>
              <w:t xml:space="preserve">479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9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1.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07e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</dc:title>
  <dc:creator/>
  <dcterms:created xsi:type="dcterms:W3CDTF">2018-08-06T14:24:47Z</dcterms:created>
  <dcterms:modified xsi:type="dcterms:W3CDTF">2018-08-06T14:24:47Z</dcterms:modified>
</cp:coreProperties>
</file>